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29301E" w14:textId="77777777" w:rsidR="00E01C60" w:rsidRPr="002B185C" w:rsidRDefault="00E01C60" w:rsidP="00F60208">
      <w:pPr>
        <w:rPr>
          <w:lang w:val="bs-Latn-BA"/>
        </w:rPr>
      </w:pPr>
    </w:p>
    <w:p w14:paraId="4427AE96" w14:textId="77777777" w:rsidR="00E01C60" w:rsidRPr="002B185C" w:rsidRDefault="00E01C60" w:rsidP="00F60208">
      <w:pPr>
        <w:rPr>
          <w:lang w:val="bs-Latn-BA"/>
        </w:rPr>
      </w:pPr>
    </w:p>
    <w:p w14:paraId="41619978" w14:textId="3C1DE0B8" w:rsidR="00E01C60" w:rsidRPr="002B185C" w:rsidRDefault="00786DE8" w:rsidP="00F60208">
      <w:pPr>
        <w:spacing w:after="160" w:line="259" w:lineRule="auto"/>
        <w:jc w:val="center"/>
        <w:rPr>
          <w:rFonts w:ascii="Calibri" w:eastAsia="Calibri" w:hAnsi="Calibri" w:cs="Calibri"/>
          <w:b/>
          <w:bCs/>
          <w:kern w:val="2"/>
          <w:sz w:val="28"/>
          <w:szCs w:val="28"/>
          <w:lang w:val="bs-Latn-BA"/>
          <w14:ligatures w14:val="standardContextual"/>
        </w:rPr>
      </w:pPr>
      <w:r>
        <w:rPr>
          <w:rFonts w:ascii="Calibri" w:eastAsia="Calibri" w:hAnsi="Calibri" w:cs="Calibri"/>
          <w:b/>
          <w:bCs/>
          <w:kern w:val="2"/>
          <w:sz w:val="28"/>
          <w:szCs w:val="28"/>
          <w:lang w:val="bs-Latn-BA"/>
          <w14:ligatures w14:val="standardContextual"/>
        </w:rPr>
        <w:t>CBAM Webinar</w:t>
      </w:r>
      <w:r w:rsidR="00C72201" w:rsidRPr="002B185C">
        <w:rPr>
          <w:rFonts w:ascii="Calibri" w:eastAsia="Calibri" w:hAnsi="Calibri" w:cs="Calibri"/>
          <w:b/>
          <w:bCs/>
          <w:kern w:val="2"/>
          <w:sz w:val="28"/>
          <w:szCs w:val="28"/>
          <w:lang w:val="bs-Latn-BA"/>
          <w14:ligatures w14:val="standardContextual"/>
        </w:rPr>
        <w:t xml:space="preserve"> </w:t>
      </w:r>
      <w:r w:rsidR="00793A38">
        <w:rPr>
          <w:rFonts w:ascii="Calibri" w:eastAsia="Calibri" w:hAnsi="Calibri" w:cs="Calibri"/>
          <w:b/>
          <w:bCs/>
          <w:kern w:val="2"/>
          <w:sz w:val="28"/>
          <w:szCs w:val="28"/>
          <w:lang w:val="bs-Latn-BA"/>
          <w14:ligatures w14:val="standardContextual"/>
        </w:rPr>
        <w:t>3</w:t>
      </w:r>
      <w:r w:rsidR="00E01C60" w:rsidRPr="002B185C">
        <w:rPr>
          <w:rFonts w:ascii="Calibri" w:eastAsia="Calibri" w:hAnsi="Calibri" w:cs="Calibri"/>
          <w:b/>
          <w:bCs/>
          <w:kern w:val="2"/>
          <w:sz w:val="28"/>
          <w:szCs w:val="28"/>
          <w:lang w:val="bs-Latn-BA"/>
          <w14:ligatures w14:val="standardContextual"/>
        </w:rPr>
        <w:t xml:space="preserve"> </w:t>
      </w:r>
    </w:p>
    <w:p w14:paraId="6B6DA037" w14:textId="6142C99C" w:rsidR="00E01C60" w:rsidRPr="002B185C" w:rsidRDefault="00E01C60" w:rsidP="00786DE8">
      <w:pPr>
        <w:spacing w:after="160" w:line="259" w:lineRule="auto"/>
        <w:jc w:val="center"/>
        <w:rPr>
          <w:rFonts w:ascii="Calibri" w:eastAsia="Calibri" w:hAnsi="Calibri" w:cs="Calibri"/>
          <w:i/>
          <w:iCs/>
          <w:kern w:val="2"/>
          <w:sz w:val="28"/>
          <w:szCs w:val="28"/>
          <w:lang w:val="bs-Latn-BA"/>
          <w14:ligatures w14:val="standardContextual"/>
        </w:rPr>
      </w:pPr>
      <w:r w:rsidRPr="002B185C">
        <w:rPr>
          <w:rFonts w:ascii="Calibri" w:eastAsia="Calibri" w:hAnsi="Calibri" w:cs="Calibri"/>
          <w:i/>
          <w:iCs/>
          <w:kern w:val="2"/>
          <w:sz w:val="28"/>
          <w:szCs w:val="28"/>
          <w:lang w:val="bs-Latn-BA"/>
          <w14:ligatures w14:val="standardContextual"/>
        </w:rPr>
        <w:t xml:space="preserve">Datum: </w:t>
      </w:r>
      <w:r w:rsidR="003E2489">
        <w:rPr>
          <w:rFonts w:ascii="Calibri" w:eastAsia="Calibri" w:hAnsi="Calibri" w:cs="Calibri"/>
          <w:b/>
          <w:bCs/>
          <w:i/>
          <w:iCs/>
          <w:kern w:val="2"/>
          <w:sz w:val="28"/>
          <w:szCs w:val="28"/>
          <w:lang w:val="bs-Latn-BA"/>
          <w14:ligatures w14:val="standardContextual"/>
        </w:rPr>
        <w:t>12</w:t>
      </w:r>
      <w:r w:rsidRPr="002B185C">
        <w:rPr>
          <w:rFonts w:ascii="Calibri" w:eastAsia="Calibri" w:hAnsi="Calibri" w:cs="Calibri"/>
          <w:b/>
          <w:bCs/>
          <w:i/>
          <w:iCs/>
          <w:kern w:val="2"/>
          <w:sz w:val="28"/>
          <w:szCs w:val="28"/>
          <w:lang w:val="bs-Latn-BA"/>
          <w14:ligatures w14:val="standardContextual"/>
        </w:rPr>
        <w:t xml:space="preserve">. </w:t>
      </w:r>
      <w:r w:rsidR="003E2489">
        <w:rPr>
          <w:rFonts w:ascii="Calibri" w:eastAsia="Calibri" w:hAnsi="Calibri" w:cs="Calibri"/>
          <w:b/>
          <w:bCs/>
          <w:i/>
          <w:iCs/>
          <w:kern w:val="2"/>
          <w:sz w:val="28"/>
          <w:szCs w:val="28"/>
          <w:lang w:val="bs-Latn-BA"/>
          <w14:ligatures w14:val="standardContextual"/>
        </w:rPr>
        <w:t xml:space="preserve">6. </w:t>
      </w:r>
      <w:r w:rsidRPr="002B185C">
        <w:rPr>
          <w:rFonts w:ascii="Calibri" w:eastAsia="Calibri" w:hAnsi="Calibri" w:cs="Calibri"/>
          <w:b/>
          <w:bCs/>
          <w:i/>
          <w:iCs/>
          <w:kern w:val="2"/>
          <w:sz w:val="28"/>
          <w:szCs w:val="28"/>
          <w:lang w:val="bs-Latn-BA"/>
          <w14:ligatures w14:val="standardContextual"/>
        </w:rPr>
        <w:t>2024. godine</w:t>
      </w:r>
    </w:p>
    <w:tbl>
      <w:tblPr>
        <w:tblStyle w:val="Gitternetztabelle4Akzent61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E01C60" w:rsidRPr="002B185C" w14:paraId="41B63CDF" w14:textId="77777777" w:rsidTr="00786D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2"/>
            <w:vAlign w:val="center"/>
          </w:tcPr>
          <w:p w14:paraId="67A861A1" w14:textId="77777777" w:rsidR="00E01C60" w:rsidRPr="002B185C" w:rsidRDefault="00E01C60" w:rsidP="00786DE8">
            <w:pPr>
              <w:spacing w:before="120" w:line="360" w:lineRule="auto"/>
              <w:jc w:val="center"/>
              <w:rPr>
                <w:rFonts w:ascii="Times New Roman" w:eastAsia="Calibri" w:hAnsi="Times New Roman" w:cs="Times New Roman"/>
                <w:lang w:val="bs-Latn-BA"/>
              </w:rPr>
            </w:pPr>
            <w:r w:rsidRPr="002B185C">
              <w:rPr>
                <w:rFonts w:ascii="Times New Roman" w:eastAsia="Calibri" w:hAnsi="Times New Roman" w:cs="Times New Roman"/>
                <w:lang w:val="bs-Latn-BA"/>
              </w:rPr>
              <w:t>Program</w:t>
            </w:r>
          </w:p>
        </w:tc>
      </w:tr>
      <w:tr w:rsidR="00E01C60" w:rsidRPr="002B185C" w14:paraId="78411F3E" w14:textId="77777777" w:rsidTr="00786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vAlign w:val="center"/>
          </w:tcPr>
          <w:p w14:paraId="074A199F" w14:textId="77777777" w:rsidR="00E01C60" w:rsidRPr="002B185C" w:rsidRDefault="00E01C60" w:rsidP="00786DE8">
            <w:pPr>
              <w:spacing w:before="120" w:line="360" w:lineRule="auto"/>
              <w:jc w:val="center"/>
              <w:rPr>
                <w:rFonts w:ascii="Times New Roman" w:eastAsia="Calibri" w:hAnsi="Times New Roman" w:cs="Times New Roman"/>
                <w:lang w:val="bs-Latn-BA"/>
              </w:rPr>
            </w:pPr>
            <w:r w:rsidRPr="002B185C">
              <w:rPr>
                <w:rFonts w:ascii="Times New Roman" w:eastAsia="Calibri" w:hAnsi="Times New Roman" w:cs="Times New Roman"/>
                <w:lang w:val="bs-Latn-BA"/>
              </w:rPr>
              <w:t>Vrijeme</w:t>
            </w:r>
          </w:p>
        </w:tc>
        <w:tc>
          <w:tcPr>
            <w:tcW w:w="6611" w:type="dxa"/>
            <w:vAlign w:val="center"/>
          </w:tcPr>
          <w:p w14:paraId="40C59DBC" w14:textId="77777777" w:rsidR="00E01C60" w:rsidRPr="002B185C" w:rsidRDefault="00E01C60" w:rsidP="00786DE8">
            <w:pPr>
              <w:spacing w:before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/>
                <w:bCs/>
                <w:lang w:val="bs-Latn-BA"/>
              </w:rPr>
            </w:pPr>
            <w:r w:rsidRPr="002B185C">
              <w:rPr>
                <w:rFonts w:ascii="Times New Roman" w:eastAsia="Calibri" w:hAnsi="Times New Roman" w:cs="Times New Roman"/>
                <w:b/>
                <w:bCs/>
                <w:lang w:val="bs-Latn-BA"/>
              </w:rPr>
              <w:t>Aktivnosti</w:t>
            </w:r>
          </w:p>
        </w:tc>
      </w:tr>
      <w:tr w:rsidR="00E01C60" w:rsidRPr="00786DE8" w14:paraId="64F39762" w14:textId="77777777" w:rsidTr="00F602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5588794" w14:textId="0F22DEE5" w:rsidR="00E01C60" w:rsidRPr="002B185C" w:rsidRDefault="00E01C60" w:rsidP="00F60208">
            <w:pPr>
              <w:spacing w:line="360" w:lineRule="auto"/>
              <w:rPr>
                <w:rFonts w:ascii="Times New Roman" w:eastAsia="Calibri" w:hAnsi="Times New Roman" w:cs="Times New Roman"/>
                <w:lang w:val="bs-Latn-BA"/>
              </w:rPr>
            </w:pPr>
            <w:r w:rsidRPr="002B185C">
              <w:rPr>
                <w:rFonts w:ascii="Times New Roman" w:eastAsia="Calibri" w:hAnsi="Times New Roman" w:cs="Times New Roman"/>
                <w:lang w:val="bs-Latn-BA"/>
              </w:rPr>
              <w:t>10:</w:t>
            </w:r>
            <w:r w:rsidR="00786DE8">
              <w:rPr>
                <w:rFonts w:ascii="Times New Roman" w:eastAsia="Calibri" w:hAnsi="Times New Roman" w:cs="Times New Roman"/>
                <w:lang w:val="bs-Latn-BA"/>
              </w:rPr>
              <w:t>0</w:t>
            </w:r>
            <w:r w:rsidRPr="002B185C">
              <w:rPr>
                <w:rFonts w:ascii="Times New Roman" w:eastAsia="Calibri" w:hAnsi="Times New Roman" w:cs="Times New Roman"/>
                <w:lang w:val="bs-Latn-BA"/>
              </w:rPr>
              <w:t>0 – 10:</w:t>
            </w:r>
            <w:r w:rsidR="00786DE8">
              <w:rPr>
                <w:rFonts w:ascii="Times New Roman" w:eastAsia="Calibri" w:hAnsi="Times New Roman" w:cs="Times New Roman"/>
                <w:lang w:val="bs-Latn-BA"/>
              </w:rPr>
              <w:t>10</w:t>
            </w:r>
          </w:p>
        </w:tc>
        <w:tc>
          <w:tcPr>
            <w:tcW w:w="6611" w:type="dxa"/>
          </w:tcPr>
          <w:p w14:paraId="605634EC" w14:textId="67FA5FE4" w:rsidR="00E01C60" w:rsidRPr="002B185C" w:rsidRDefault="00E01C60" w:rsidP="00F602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/>
                <w:bCs/>
                <w:lang w:val="bs-Latn-BA"/>
              </w:rPr>
            </w:pPr>
            <w:r w:rsidRPr="002B185C">
              <w:rPr>
                <w:rFonts w:ascii="Times New Roman" w:eastAsia="Calibri" w:hAnsi="Times New Roman" w:cs="Times New Roman"/>
                <w:b/>
                <w:bCs/>
                <w:lang w:val="bs-Latn-BA"/>
              </w:rPr>
              <w:t xml:space="preserve">Riječi dobrodošlice, </w:t>
            </w:r>
            <w:r w:rsidR="00035390" w:rsidRPr="002B185C">
              <w:rPr>
                <w:rFonts w:ascii="Times New Roman" w:eastAsia="Calibri" w:hAnsi="Times New Roman" w:cs="Times New Roman"/>
                <w:b/>
                <w:bCs/>
                <w:lang w:val="bs-Latn-BA"/>
              </w:rPr>
              <w:t>U</w:t>
            </w:r>
            <w:r w:rsidRPr="002B185C">
              <w:rPr>
                <w:rFonts w:ascii="Times New Roman" w:eastAsia="Calibri" w:hAnsi="Times New Roman" w:cs="Times New Roman"/>
                <w:b/>
                <w:bCs/>
                <w:lang w:val="bs-Latn-BA"/>
              </w:rPr>
              <w:t>vod</w:t>
            </w:r>
          </w:p>
          <w:p w14:paraId="37C6E95E" w14:textId="695A9064" w:rsidR="00E01C60" w:rsidRPr="002B185C" w:rsidRDefault="00786DE8" w:rsidP="00F6020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/>
                <w:bCs/>
                <w:lang w:val="bs-Latn-BA"/>
              </w:rPr>
            </w:pPr>
            <w:r w:rsidRPr="00786DE8">
              <w:rPr>
                <w:rFonts w:ascii="Times New Roman" w:eastAsia="Calibri" w:hAnsi="Times New Roman" w:cs="Times New Roman"/>
                <w:lang w:val="bs-Latn-BA"/>
              </w:rPr>
              <w:t xml:space="preserve">Vanjskotrgovinska/Spoljnotrgovinska komora Bosne i Hercegovine </w:t>
            </w:r>
          </w:p>
        </w:tc>
      </w:tr>
      <w:tr w:rsidR="00E01C60" w:rsidRPr="002B185C" w14:paraId="304B7620" w14:textId="77777777" w:rsidTr="00F602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0037B71" w14:textId="75ACFB01" w:rsidR="00E01C60" w:rsidRPr="002B185C" w:rsidRDefault="00E01C60" w:rsidP="00F60208">
            <w:pPr>
              <w:spacing w:line="360" w:lineRule="auto"/>
              <w:rPr>
                <w:rFonts w:ascii="Times New Roman" w:eastAsia="Calibri" w:hAnsi="Times New Roman" w:cs="Times New Roman"/>
                <w:lang w:val="bs-Latn-BA"/>
              </w:rPr>
            </w:pPr>
            <w:r w:rsidRPr="002B185C">
              <w:rPr>
                <w:rFonts w:ascii="Times New Roman" w:eastAsia="Calibri" w:hAnsi="Times New Roman" w:cs="Times New Roman"/>
                <w:lang w:val="bs-Latn-BA"/>
              </w:rPr>
              <w:t>10:</w:t>
            </w:r>
            <w:r w:rsidR="00786DE8">
              <w:rPr>
                <w:rFonts w:ascii="Times New Roman" w:eastAsia="Calibri" w:hAnsi="Times New Roman" w:cs="Times New Roman"/>
                <w:lang w:val="bs-Latn-BA"/>
              </w:rPr>
              <w:t>10</w:t>
            </w:r>
            <w:r w:rsidRPr="002B185C">
              <w:rPr>
                <w:rFonts w:ascii="Times New Roman" w:eastAsia="Calibri" w:hAnsi="Times New Roman" w:cs="Times New Roman"/>
                <w:lang w:val="bs-Latn-BA"/>
              </w:rPr>
              <w:t xml:space="preserve"> – 1</w:t>
            </w:r>
            <w:r w:rsidR="00786DE8">
              <w:rPr>
                <w:rFonts w:ascii="Times New Roman" w:eastAsia="Calibri" w:hAnsi="Times New Roman" w:cs="Times New Roman"/>
                <w:lang w:val="bs-Latn-BA"/>
              </w:rPr>
              <w:t>0</w:t>
            </w:r>
            <w:r w:rsidRPr="002B185C">
              <w:rPr>
                <w:rFonts w:ascii="Times New Roman" w:eastAsia="Calibri" w:hAnsi="Times New Roman" w:cs="Times New Roman"/>
                <w:lang w:val="bs-Latn-BA"/>
              </w:rPr>
              <w:t>:</w:t>
            </w:r>
            <w:r w:rsidR="00786DE8">
              <w:rPr>
                <w:rFonts w:ascii="Times New Roman" w:eastAsia="Calibri" w:hAnsi="Times New Roman" w:cs="Times New Roman"/>
                <w:lang w:val="bs-Latn-BA"/>
              </w:rPr>
              <w:t>30</w:t>
            </w:r>
            <w:r w:rsidRPr="002B185C">
              <w:rPr>
                <w:rFonts w:ascii="Times New Roman" w:eastAsia="Calibri" w:hAnsi="Times New Roman" w:cs="Times New Roman"/>
                <w:lang w:val="bs-Latn-BA"/>
              </w:rPr>
              <w:t xml:space="preserve"> </w:t>
            </w:r>
          </w:p>
        </w:tc>
        <w:tc>
          <w:tcPr>
            <w:tcW w:w="6611" w:type="dxa"/>
          </w:tcPr>
          <w:p w14:paraId="50A38D05" w14:textId="6A829F01" w:rsidR="00E01C60" w:rsidRPr="002B185C" w:rsidRDefault="00786DE8" w:rsidP="00F602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lang w:val="bs-Latn-BA"/>
              </w:rPr>
            </w:pPr>
            <w:r>
              <w:rPr>
                <w:rFonts w:ascii="Times New Roman" w:eastAsia="Calibri" w:hAnsi="Times New Roman" w:cs="Times New Roman"/>
                <w:b/>
                <w:bCs/>
                <w:lang w:val="bs-Latn-BA"/>
              </w:rPr>
              <w:t>Predstavljanje</w:t>
            </w:r>
            <w:r w:rsidR="00E01C60" w:rsidRPr="002B185C">
              <w:rPr>
                <w:rFonts w:ascii="Times New Roman" w:eastAsia="Calibri" w:hAnsi="Times New Roman" w:cs="Times New Roman"/>
                <w:b/>
                <w:bCs/>
                <w:lang w:val="bs-Latn-BA"/>
              </w:rPr>
              <w:t xml:space="preserve"> kompanij</w:t>
            </w:r>
            <w:r w:rsidR="005F2299">
              <w:rPr>
                <w:rFonts w:ascii="Times New Roman" w:eastAsia="Calibri" w:hAnsi="Times New Roman" w:cs="Times New Roman"/>
                <w:b/>
                <w:bCs/>
                <w:lang w:val="bs-Latn-BA"/>
              </w:rPr>
              <w:t>a</w:t>
            </w:r>
            <w:r w:rsidR="00E01C60" w:rsidRPr="002B185C">
              <w:rPr>
                <w:rFonts w:ascii="Times New Roman" w:eastAsia="Calibri" w:hAnsi="Times New Roman" w:cs="Times New Roman"/>
                <w:b/>
                <w:bCs/>
                <w:lang w:val="bs-Latn-BA"/>
              </w:rPr>
              <w:t xml:space="preserve"> koje učestvuju</w:t>
            </w:r>
          </w:p>
          <w:p w14:paraId="366087EE" w14:textId="77777777" w:rsidR="00E01C60" w:rsidRPr="002B185C" w:rsidRDefault="00E01C60" w:rsidP="00786D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lang w:val="bs-Latn-BA"/>
              </w:rPr>
            </w:pPr>
          </w:p>
        </w:tc>
      </w:tr>
      <w:tr w:rsidR="00E01C60" w:rsidRPr="00786DE8" w14:paraId="7DAA5AB9" w14:textId="77777777" w:rsidTr="00F602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9FF7A19" w14:textId="2A4DAED3" w:rsidR="00E01C60" w:rsidRPr="002B185C" w:rsidRDefault="00E01C60" w:rsidP="00F60208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lang w:val="bs-Latn-BA"/>
              </w:rPr>
            </w:pPr>
            <w:r w:rsidRPr="002B185C">
              <w:rPr>
                <w:rFonts w:ascii="Times New Roman" w:eastAsia="Calibri" w:hAnsi="Times New Roman" w:cs="Times New Roman"/>
                <w:lang w:val="bs-Latn-BA"/>
              </w:rPr>
              <w:t>1</w:t>
            </w:r>
            <w:r w:rsidR="00786DE8">
              <w:rPr>
                <w:rFonts w:ascii="Times New Roman" w:eastAsia="Calibri" w:hAnsi="Times New Roman" w:cs="Times New Roman"/>
                <w:lang w:val="bs-Latn-BA"/>
              </w:rPr>
              <w:t>0</w:t>
            </w:r>
            <w:r w:rsidRPr="002B185C">
              <w:rPr>
                <w:rFonts w:ascii="Times New Roman" w:eastAsia="Calibri" w:hAnsi="Times New Roman" w:cs="Times New Roman"/>
                <w:lang w:val="bs-Latn-BA"/>
              </w:rPr>
              <w:t>:</w:t>
            </w:r>
            <w:r w:rsidR="00786DE8">
              <w:rPr>
                <w:rFonts w:ascii="Times New Roman" w:eastAsia="Calibri" w:hAnsi="Times New Roman" w:cs="Times New Roman"/>
                <w:lang w:val="bs-Latn-BA"/>
              </w:rPr>
              <w:t>30</w:t>
            </w:r>
            <w:r w:rsidRPr="002B185C">
              <w:rPr>
                <w:rFonts w:ascii="Times New Roman" w:eastAsia="Calibri" w:hAnsi="Times New Roman" w:cs="Times New Roman"/>
                <w:lang w:val="bs-Latn-BA"/>
              </w:rPr>
              <w:t xml:space="preserve"> – 11:</w:t>
            </w:r>
            <w:r w:rsidR="00BB38A3">
              <w:rPr>
                <w:rFonts w:ascii="Times New Roman" w:eastAsia="Calibri" w:hAnsi="Times New Roman" w:cs="Times New Roman"/>
                <w:lang w:val="bs-Latn-BA"/>
              </w:rPr>
              <w:t>30</w:t>
            </w:r>
            <w:r w:rsidRPr="002B185C">
              <w:rPr>
                <w:rFonts w:ascii="Times New Roman" w:eastAsia="Calibri" w:hAnsi="Times New Roman" w:cs="Times New Roman"/>
                <w:lang w:val="bs-Latn-BA"/>
              </w:rPr>
              <w:t xml:space="preserve"> </w:t>
            </w:r>
          </w:p>
        </w:tc>
        <w:tc>
          <w:tcPr>
            <w:tcW w:w="6611" w:type="dxa"/>
          </w:tcPr>
          <w:p w14:paraId="38FBEE12" w14:textId="7137D806" w:rsidR="00E01C60" w:rsidRPr="002B185C" w:rsidRDefault="0084471F" w:rsidP="00F602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/>
                <w:bCs/>
                <w:lang w:val="bs-Latn-BA"/>
              </w:rPr>
            </w:pPr>
            <w:r>
              <w:rPr>
                <w:rFonts w:ascii="Times New Roman" w:eastAsia="Calibri" w:hAnsi="Times New Roman" w:cs="Times New Roman"/>
                <w:b/>
                <w:bCs/>
                <w:lang w:val="bs-Latn-BA"/>
              </w:rPr>
              <w:t>CBAM</w:t>
            </w:r>
            <w:r w:rsidR="00BB38A3">
              <w:rPr>
                <w:rFonts w:ascii="Times New Roman" w:eastAsia="Calibri" w:hAnsi="Times New Roman" w:cs="Times New Roman"/>
                <w:b/>
                <w:bCs/>
                <w:lang w:val="bs-Latn-BA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bCs/>
                <w:lang w:val="bs-Latn-BA"/>
              </w:rPr>
              <w:t>- primjeri i moguća rješenja</w:t>
            </w:r>
          </w:p>
          <w:p w14:paraId="33E8EBFA" w14:textId="7C71D0E3" w:rsidR="00E01C60" w:rsidRPr="002B185C" w:rsidRDefault="003E2489" w:rsidP="00F602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lang w:val="bs-Latn-BA"/>
              </w:rPr>
            </w:pPr>
            <w:r>
              <w:rPr>
                <w:rFonts w:ascii="Times New Roman" w:eastAsia="Calibri" w:hAnsi="Times New Roman" w:cs="Times New Roman"/>
                <w:lang w:val="bs-Latn-BA"/>
              </w:rPr>
              <w:t xml:space="preserve">dr.sc. Mia Ivanov, mag. ing. </w:t>
            </w:r>
          </w:p>
          <w:p w14:paraId="09B19B95" w14:textId="77777777" w:rsidR="00E01C60" w:rsidRPr="002B185C" w:rsidRDefault="00E01C60" w:rsidP="00F602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lang w:val="bs-Latn-BA"/>
              </w:rPr>
            </w:pPr>
          </w:p>
        </w:tc>
      </w:tr>
      <w:tr w:rsidR="003E2489" w:rsidRPr="00786DE8" w14:paraId="43B84219" w14:textId="77777777" w:rsidTr="00F602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8D0BB75" w14:textId="12C340D2" w:rsidR="003E2489" w:rsidRPr="002B185C" w:rsidRDefault="00BB38A3" w:rsidP="00F60208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lang w:val="bs-Latn-BA"/>
              </w:rPr>
            </w:pPr>
            <w:r>
              <w:rPr>
                <w:rFonts w:ascii="Times New Roman" w:eastAsia="Calibri" w:hAnsi="Times New Roman" w:cs="Times New Roman"/>
                <w:lang w:val="bs-Latn-BA"/>
              </w:rPr>
              <w:t xml:space="preserve">11:30 - 12:30 </w:t>
            </w:r>
          </w:p>
        </w:tc>
        <w:tc>
          <w:tcPr>
            <w:tcW w:w="6611" w:type="dxa"/>
          </w:tcPr>
          <w:p w14:paraId="7E192564" w14:textId="15281850" w:rsidR="0000091E" w:rsidRDefault="00C07B2C" w:rsidP="00F602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/>
                <w:bCs/>
                <w:lang w:val="bs-Latn-BA"/>
              </w:rPr>
            </w:pPr>
            <w:r>
              <w:rPr>
                <w:rFonts w:ascii="Times New Roman" w:eastAsia="Calibri" w:hAnsi="Times New Roman" w:cs="Times New Roman"/>
                <w:b/>
                <w:bCs/>
                <w:lang w:val="bs-Latn-BA"/>
              </w:rPr>
              <w:t xml:space="preserve">Problemi metalske industrije prilikom CBAM </w:t>
            </w:r>
            <w:r w:rsidR="009C0040">
              <w:rPr>
                <w:rFonts w:ascii="Times New Roman" w:eastAsia="Calibri" w:hAnsi="Times New Roman" w:cs="Times New Roman"/>
                <w:b/>
                <w:bCs/>
                <w:lang w:val="bs-Latn-BA"/>
              </w:rPr>
              <w:t>proračuna</w:t>
            </w:r>
          </w:p>
          <w:p w14:paraId="0AB4589D" w14:textId="2CC78A80" w:rsidR="00BB38A3" w:rsidRPr="0000091E" w:rsidRDefault="0000091E" w:rsidP="00F602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lang w:val="bs-Latn-BA"/>
              </w:rPr>
            </w:pPr>
            <w:r w:rsidRPr="0000091E">
              <w:rPr>
                <w:rFonts w:ascii="Times New Roman" w:eastAsia="Calibri" w:hAnsi="Times New Roman" w:cs="Times New Roman"/>
                <w:lang w:val="bs-Latn-BA"/>
              </w:rPr>
              <w:t xml:space="preserve"> Aleksandar Simić</w:t>
            </w:r>
          </w:p>
        </w:tc>
      </w:tr>
      <w:tr w:rsidR="00E01C60" w:rsidRPr="002B185C" w14:paraId="472B22F1" w14:textId="77777777" w:rsidTr="00F602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B6762DF" w14:textId="420D6987" w:rsidR="00E01C60" w:rsidRPr="002B185C" w:rsidRDefault="00E01C60" w:rsidP="00F60208">
            <w:pPr>
              <w:spacing w:line="360" w:lineRule="auto"/>
              <w:rPr>
                <w:rFonts w:ascii="Times New Roman" w:eastAsia="Calibri" w:hAnsi="Times New Roman" w:cs="Times New Roman"/>
                <w:lang w:val="bs-Latn-BA"/>
              </w:rPr>
            </w:pPr>
            <w:r w:rsidRPr="002B185C">
              <w:rPr>
                <w:rFonts w:ascii="Times New Roman" w:eastAsia="Calibri" w:hAnsi="Times New Roman" w:cs="Times New Roman"/>
                <w:lang w:val="bs-Latn-BA"/>
              </w:rPr>
              <w:t>1</w:t>
            </w:r>
            <w:r w:rsidR="00BB38A3">
              <w:rPr>
                <w:rFonts w:ascii="Times New Roman" w:eastAsia="Calibri" w:hAnsi="Times New Roman" w:cs="Times New Roman"/>
                <w:lang w:val="bs-Latn-BA"/>
              </w:rPr>
              <w:t>2</w:t>
            </w:r>
            <w:r w:rsidRPr="002B185C">
              <w:rPr>
                <w:rFonts w:ascii="Times New Roman" w:eastAsia="Calibri" w:hAnsi="Times New Roman" w:cs="Times New Roman"/>
                <w:lang w:val="bs-Latn-BA"/>
              </w:rPr>
              <w:t>:</w:t>
            </w:r>
            <w:r w:rsidR="00786DE8">
              <w:rPr>
                <w:rFonts w:ascii="Times New Roman" w:eastAsia="Calibri" w:hAnsi="Times New Roman" w:cs="Times New Roman"/>
                <w:lang w:val="bs-Latn-BA"/>
              </w:rPr>
              <w:t>30</w:t>
            </w:r>
            <w:r w:rsidRPr="002B185C">
              <w:rPr>
                <w:rFonts w:ascii="Times New Roman" w:eastAsia="Calibri" w:hAnsi="Times New Roman" w:cs="Times New Roman"/>
                <w:lang w:val="bs-Latn-BA"/>
              </w:rPr>
              <w:t xml:space="preserve"> – </w:t>
            </w:r>
            <w:r w:rsidR="00786DE8">
              <w:rPr>
                <w:rFonts w:ascii="Times New Roman" w:eastAsia="Calibri" w:hAnsi="Times New Roman" w:cs="Times New Roman"/>
                <w:lang w:val="bs-Latn-BA"/>
              </w:rPr>
              <w:t>1</w:t>
            </w:r>
            <w:r w:rsidR="00BB38A3">
              <w:rPr>
                <w:rFonts w:ascii="Times New Roman" w:eastAsia="Calibri" w:hAnsi="Times New Roman" w:cs="Times New Roman"/>
                <w:lang w:val="bs-Latn-BA"/>
              </w:rPr>
              <w:t>3</w:t>
            </w:r>
            <w:r w:rsidR="00786DE8">
              <w:rPr>
                <w:rFonts w:ascii="Times New Roman" w:eastAsia="Calibri" w:hAnsi="Times New Roman" w:cs="Times New Roman"/>
                <w:lang w:val="bs-Latn-BA"/>
              </w:rPr>
              <w:t>:00</w:t>
            </w:r>
          </w:p>
        </w:tc>
        <w:tc>
          <w:tcPr>
            <w:tcW w:w="6611" w:type="dxa"/>
          </w:tcPr>
          <w:p w14:paraId="52708D3F" w14:textId="6D276DC4" w:rsidR="00E01C60" w:rsidRPr="00786DE8" w:rsidRDefault="00786DE8" w:rsidP="00F602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lang w:val="de-DE"/>
              </w:rPr>
            </w:pPr>
            <w:r>
              <w:rPr>
                <w:rFonts w:ascii="Times New Roman" w:eastAsia="Calibri" w:hAnsi="Times New Roman" w:cs="Times New Roman"/>
                <w:b/>
                <w:bCs/>
                <w:lang w:val="bs-Latn-BA"/>
              </w:rPr>
              <w:t>Diskusija i sljedeći koraci</w:t>
            </w:r>
          </w:p>
          <w:p w14:paraId="42E786CC" w14:textId="77777777" w:rsidR="00E01C60" w:rsidRPr="002B185C" w:rsidRDefault="00E01C60" w:rsidP="00F6020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lang w:val="bs-Latn-BA"/>
              </w:rPr>
            </w:pPr>
          </w:p>
        </w:tc>
      </w:tr>
      <w:tr w:rsidR="00E01C60" w:rsidRPr="002B185C" w14:paraId="4CDB0C99" w14:textId="77777777" w:rsidTr="00F602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EE49D94" w14:textId="765785E1" w:rsidR="00E01C60" w:rsidRPr="002B185C" w:rsidRDefault="00E01C60" w:rsidP="00F60208">
            <w:pPr>
              <w:spacing w:line="360" w:lineRule="auto"/>
              <w:rPr>
                <w:rFonts w:ascii="Times New Roman" w:eastAsia="Calibri" w:hAnsi="Times New Roman" w:cs="Times New Roman"/>
                <w:lang w:val="bs-Latn-BA"/>
              </w:rPr>
            </w:pPr>
            <w:r w:rsidRPr="002B185C">
              <w:rPr>
                <w:rFonts w:ascii="Times New Roman" w:eastAsia="Calibri" w:hAnsi="Times New Roman" w:cs="Times New Roman"/>
                <w:lang w:val="bs-Latn-BA"/>
              </w:rPr>
              <w:t>1</w:t>
            </w:r>
            <w:r w:rsidR="00BB38A3">
              <w:rPr>
                <w:rFonts w:ascii="Times New Roman" w:eastAsia="Calibri" w:hAnsi="Times New Roman" w:cs="Times New Roman"/>
                <w:lang w:val="bs-Latn-BA"/>
              </w:rPr>
              <w:t>3</w:t>
            </w:r>
            <w:r w:rsidR="00786DE8">
              <w:rPr>
                <w:rFonts w:ascii="Times New Roman" w:eastAsia="Calibri" w:hAnsi="Times New Roman" w:cs="Times New Roman"/>
                <w:lang w:val="bs-Latn-BA"/>
              </w:rPr>
              <w:t>:0</w:t>
            </w:r>
            <w:r w:rsidRPr="002B185C">
              <w:rPr>
                <w:rFonts w:ascii="Times New Roman" w:eastAsia="Calibri" w:hAnsi="Times New Roman" w:cs="Times New Roman"/>
                <w:lang w:val="bs-Latn-BA"/>
              </w:rPr>
              <w:t>0</w:t>
            </w:r>
          </w:p>
        </w:tc>
        <w:tc>
          <w:tcPr>
            <w:tcW w:w="6611" w:type="dxa"/>
          </w:tcPr>
          <w:p w14:paraId="337E0391" w14:textId="509D9110" w:rsidR="00E01C60" w:rsidRPr="002B185C" w:rsidRDefault="00E01C60" w:rsidP="00F602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/>
                <w:bCs/>
                <w:lang w:val="bs-Latn-BA"/>
              </w:rPr>
            </w:pPr>
            <w:r w:rsidRPr="002B185C">
              <w:rPr>
                <w:rFonts w:ascii="Times New Roman" w:eastAsia="Calibri" w:hAnsi="Times New Roman" w:cs="Times New Roman"/>
                <w:b/>
                <w:bCs/>
                <w:lang w:val="bs-Latn-BA"/>
              </w:rPr>
              <w:t xml:space="preserve">Kraj </w:t>
            </w:r>
          </w:p>
          <w:p w14:paraId="045BB27D" w14:textId="77777777" w:rsidR="00E01C60" w:rsidRPr="002B185C" w:rsidRDefault="00E01C60" w:rsidP="00F602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b/>
                <w:bCs/>
                <w:lang w:val="bs-Latn-BA"/>
              </w:rPr>
            </w:pPr>
          </w:p>
        </w:tc>
      </w:tr>
    </w:tbl>
    <w:p w14:paraId="0A7F235A" w14:textId="77777777" w:rsidR="00E01C60" w:rsidRPr="002B185C" w:rsidRDefault="00E01C60" w:rsidP="00F60208">
      <w:pPr>
        <w:rPr>
          <w:lang w:val="bs-Latn-BA"/>
        </w:rPr>
      </w:pPr>
    </w:p>
    <w:p w14:paraId="4A7BD809" w14:textId="77777777" w:rsidR="00E01C60" w:rsidRPr="002B185C" w:rsidRDefault="00E01C60" w:rsidP="00F60208">
      <w:pPr>
        <w:rPr>
          <w:lang w:val="bs-Latn-BA"/>
        </w:rPr>
      </w:pPr>
    </w:p>
    <w:p w14:paraId="0C1BAEC9" w14:textId="77777777" w:rsidR="00E01C60" w:rsidRPr="002B185C" w:rsidRDefault="00E01C60" w:rsidP="00F60208">
      <w:pPr>
        <w:rPr>
          <w:lang w:val="bs-Latn-BA"/>
        </w:rPr>
      </w:pPr>
    </w:p>
    <w:p w14:paraId="1D0CFC82" w14:textId="77777777" w:rsidR="00E01C60" w:rsidRDefault="00E01C60" w:rsidP="00F60208">
      <w:pPr>
        <w:rPr>
          <w:lang w:val="bs-Latn-BA"/>
        </w:rPr>
      </w:pPr>
    </w:p>
    <w:p w14:paraId="39EE84F3" w14:textId="77777777" w:rsidR="00B36DB9" w:rsidRDefault="00B36DB9" w:rsidP="00F60208">
      <w:pPr>
        <w:rPr>
          <w:lang w:val="bs-Latn-BA"/>
        </w:rPr>
      </w:pPr>
    </w:p>
    <w:p w14:paraId="59EE5DE8" w14:textId="77777777" w:rsidR="00B36DB9" w:rsidRDefault="00B36DB9" w:rsidP="00F60208">
      <w:pPr>
        <w:rPr>
          <w:lang w:val="bs-Latn-BA"/>
        </w:rPr>
      </w:pPr>
    </w:p>
    <w:p w14:paraId="0ABB12BC" w14:textId="77777777" w:rsidR="00B36DB9" w:rsidRDefault="00B36DB9" w:rsidP="00F60208">
      <w:pPr>
        <w:rPr>
          <w:lang w:val="bs-Latn-BA"/>
        </w:rPr>
      </w:pPr>
    </w:p>
    <w:p w14:paraId="0003D138" w14:textId="77777777" w:rsidR="00B36DB9" w:rsidRDefault="00B36DB9" w:rsidP="00F60208">
      <w:pPr>
        <w:rPr>
          <w:lang w:val="bs-Latn-BA"/>
        </w:rPr>
      </w:pPr>
    </w:p>
    <w:p w14:paraId="683C6A00" w14:textId="3508497F" w:rsidR="007C73C0" w:rsidRPr="00795A00" w:rsidRDefault="007C73C0" w:rsidP="00795A00">
      <w:pPr>
        <w:rPr>
          <w:lang w:val="bs-Latn-BA"/>
        </w:rPr>
      </w:pPr>
    </w:p>
    <w:p w14:paraId="406E5735" w14:textId="77777777" w:rsidR="007B2876" w:rsidRPr="002B185C" w:rsidRDefault="007B2876">
      <w:pPr>
        <w:rPr>
          <w:lang w:val="bs-Latn-BA"/>
        </w:rPr>
      </w:pPr>
    </w:p>
    <w:sectPr w:rsidR="007B2876" w:rsidRPr="002B185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C8BFBC" w14:textId="77777777" w:rsidR="00F67C1D" w:rsidRDefault="00F67C1D" w:rsidP="007B2876">
      <w:r>
        <w:separator/>
      </w:r>
    </w:p>
  </w:endnote>
  <w:endnote w:type="continuationSeparator" w:id="0">
    <w:p w14:paraId="001C22C5" w14:textId="77777777" w:rsidR="00F67C1D" w:rsidRDefault="00F67C1D" w:rsidP="007B2876">
      <w:r>
        <w:continuationSeparator/>
      </w:r>
    </w:p>
  </w:endnote>
  <w:endnote w:type="continuationNotice" w:id="1">
    <w:p w14:paraId="7448BE7B" w14:textId="77777777" w:rsidR="00F67C1D" w:rsidRDefault="00F67C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3CFCD3" w14:textId="77777777" w:rsidR="00E63780" w:rsidRDefault="00E637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C07CD9" w14:textId="05DB4206" w:rsidR="007B2876" w:rsidRDefault="007B2876">
    <w:pPr>
      <w:pStyle w:val="Foot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37A85BF8" wp14:editId="1FE20102">
          <wp:simplePos x="0" y="0"/>
          <wp:positionH relativeFrom="column">
            <wp:posOffset>-925620</wp:posOffset>
          </wp:positionH>
          <wp:positionV relativeFrom="paragraph">
            <wp:posOffset>-215309</wp:posOffset>
          </wp:positionV>
          <wp:extent cx="7605900" cy="906369"/>
          <wp:effectExtent l="0" t="0" r="190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5900" cy="9063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1B3D43A" w14:textId="77777777" w:rsidR="007B2876" w:rsidRDefault="007B28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C37C5A" w14:textId="77777777" w:rsidR="00E63780" w:rsidRDefault="00E637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F61354" w14:textId="77777777" w:rsidR="00F67C1D" w:rsidRDefault="00F67C1D" w:rsidP="007B2876">
      <w:r>
        <w:separator/>
      </w:r>
    </w:p>
  </w:footnote>
  <w:footnote w:type="continuationSeparator" w:id="0">
    <w:p w14:paraId="154E1A14" w14:textId="77777777" w:rsidR="00F67C1D" w:rsidRDefault="00F67C1D" w:rsidP="007B2876">
      <w:r>
        <w:continuationSeparator/>
      </w:r>
    </w:p>
  </w:footnote>
  <w:footnote w:type="continuationNotice" w:id="1">
    <w:p w14:paraId="1125F829" w14:textId="77777777" w:rsidR="00F67C1D" w:rsidRDefault="00F67C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30CC89" w14:textId="77777777" w:rsidR="00E63780" w:rsidRDefault="00E637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023760" w14:textId="660A4B12" w:rsidR="007B2876" w:rsidRDefault="007B287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0592B5D" wp14:editId="3EFBD0D3">
          <wp:simplePos x="0" y="0"/>
          <wp:positionH relativeFrom="column">
            <wp:posOffset>-936839</wp:posOffset>
          </wp:positionH>
          <wp:positionV relativeFrom="paragraph">
            <wp:posOffset>-354213</wp:posOffset>
          </wp:positionV>
          <wp:extent cx="7564581" cy="901446"/>
          <wp:effectExtent l="0" t="0" r="0" b="63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4581" cy="9014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9D4E0D2" w14:textId="77777777" w:rsidR="007B2876" w:rsidRDefault="007B287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E7F80" w14:textId="77777777" w:rsidR="00E63780" w:rsidRDefault="00E637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173A37"/>
    <w:multiLevelType w:val="hybridMultilevel"/>
    <w:tmpl w:val="8900606E"/>
    <w:lvl w:ilvl="0" w:tplc="B4220F5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020CC8"/>
    <w:multiLevelType w:val="multilevel"/>
    <w:tmpl w:val="FC62D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95B766C"/>
    <w:multiLevelType w:val="hybridMultilevel"/>
    <w:tmpl w:val="BEC8B768"/>
    <w:lvl w:ilvl="0" w:tplc="CF766442">
      <w:start w:val="5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9389340">
    <w:abstractNumId w:val="0"/>
  </w:num>
  <w:num w:numId="2" w16cid:durableId="1377584571">
    <w:abstractNumId w:val="2"/>
  </w:num>
  <w:num w:numId="3" w16cid:durableId="1676108140">
    <w:abstractNumId w:val="1"/>
  </w:num>
  <w:num w:numId="4" w16cid:durableId="10871154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wMDAztDA1NzUws7BU0lEKTi0uzszPAykwrAUAwyq+tCwAAAA="/>
  </w:docVars>
  <w:rsids>
    <w:rsidRoot w:val="007B2876"/>
    <w:rsid w:val="0000091E"/>
    <w:rsid w:val="00035390"/>
    <w:rsid w:val="000525D5"/>
    <w:rsid w:val="000A6281"/>
    <w:rsid w:val="000B3453"/>
    <w:rsid w:val="000C5CE4"/>
    <w:rsid w:val="000E340F"/>
    <w:rsid w:val="000F2BEA"/>
    <w:rsid w:val="00114598"/>
    <w:rsid w:val="00134002"/>
    <w:rsid w:val="00181550"/>
    <w:rsid w:val="001E41FC"/>
    <w:rsid w:val="00205E7A"/>
    <w:rsid w:val="00225547"/>
    <w:rsid w:val="002648DF"/>
    <w:rsid w:val="002949F1"/>
    <w:rsid w:val="002B185C"/>
    <w:rsid w:val="002B4AC6"/>
    <w:rsid w:val="002C05EF"/>
    <w:rsid w:val="002C27FD"/>
    <w:rsid w:val="002C2885"/>
    <w:rsid w:val="00340AB7"/>
    <w:rsid w:val="00344F55"/>
    <w:rsid w:val="003468A9"/>
    <w:rsid w:val="003568A6"/>
    <w:rsid w:val="00382FFC"/>
    <w:rsid w:val="003E2489"/>
    <w:rsid w:val="003F1090"/>
    <w:rsid w:val="00405F06"/>
    <w:rsid w:val="00463D91"/>
    <w:rsid w:val="004A4C97"/>
    <w:rsid w:val="004B1EC1"/>
    <w:rsid w:val="004F0427"/>
    <w:rsid w:val="00507E27"/>
    <w:rsid w:val="005D2F7B"/>
    <w:rsid w:val="005E4952"/>
    <w:rsid w:val="005E54FE"/>
    <w:rsid w:val="005F2299"/>
    <w:rsid w:val="005F254E"/>
    <w:rsid w:val="00637ABE"/>
    <w:rsid w:val="00637D17"/>
    <w:rsid w:val="0070608C"/>
    <w:rsid w:val="00753086"/>
    <w:rsid w:val="00786DE8"/>
    <w:rsid w:val="00793A38"/>
    <w:rsid w:val="00795A00"/>
    <w:rsid w:val="007B2876"/>
    <w:rsid w:val="007C249E"/>
    <w:rsid w:val="007C73C0"/>
    <w:rsid w:val="007E7AA4"/>
    <w:rsid w:val="007F1E9F"/>
    <w:rsid w:val="0084471F"/>
    <w:rsid w:val="00854538"/>
    <w:rsid w:val="008565EB"/>
    <w:rsid w:val="008971F2"/>
    <w:rsid w:val="008B314F"/>
    <w:rsid w:val="008C48C8"/>
    <w:rsid w:val="00937D91"/>
    <w:rsid w:val="009B19EE"/>
    <w:rsid w:val="009C0040"/>
    <w:rsid w:val="00A24569"/>
    <w:rsid w:val="00A94071"/>
    <w:rsid w:val="00AA30EA"/>
    <w:rsid w:val="00AD3B4D"/>
    <w:rsid w:val="00B27683"/>
    <w:rsid w:val="00B355D0"/>
    <w:rsid w:val="00B36DB9"/>
    <w:rsid w:val="00B40E77"/>
    <w:rsid w:val="00B76ED3"/>
    <w:rsid w:val="00BB38A3"/>
    <w:rsid w:val="00C071D6"/>
    <w:rsid w:val="00C07B2C"/>
    <w:rsid w:val="00C357AE"/>
    <w:rsid w:val="00C45C48"/>
    <w:rsid w:val="00C72201"/>
    <w:rsid w:val="00CC4177"/>
    <w:rsid w:val="00CE4DD7"/>
    <w:rsid w:val="00CF7ECD"/>
    <w:rsid w:val="00D0162F"/>
    <w:rsid w:val="00D16E44"/>
    <w:rsid w:val="00DB2C6E"/>
    <w:rsid w:val="00E01C60"/>
    <w:rsid w:val="00E1237A"/>
    <w:rsid w:val="00E165D9"/>
    <w:rsid w:val="00E20673"/>
    <w:rsid w:val="00E31085"/>
    <w:rsid w:val="00E34865"/>
    <w:rsid w:val="00E63780"/>
    <w:rsid w:val="00EB6F05"/>
    <w:rsid w:val="00F07404"/>
    <w:rsid w:val="00F24FF2"/>
    <w:rsid w:val="00F67C1D"/>
    <w:rsid w:val="00FB166E"/>
    <w:rsid w:val="093061AE"/>
    <w:rsid w:val="7C42F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DB7811"/>
  <w15:chartTrackingRefBased/>
  <w15:docId w15:val="{98DD2A59-75AB-3944-AF53-6359EF5A1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287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2876"/>
  </w:style>
  <w:style w:type="paragraph" w:styleId="Footer">
    <w:name w:val="footer"/>
    <w:basedOn w:val="Normal"/>
    <w:link w:val="FooterChar"/>
    <w:uiPriority w:val="99"/>
    <w:unhideWhenUsed/>
    <w:rsid w:val="007B287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2876"/>
  </w:style>
  <w:style w:type="table" w:customStyle="1" w:styleId="Gitternetztabelle4Akzent61">
    <w:name w:val="Gitternetztabelle 4 – Akzent 61"/>
    <w:basedOn w:val="TableNormal"/>
    <w:next w:val="GridTable4-Accent6"/>
    <w:uiPriority w:val="49"/>
    <w:rsid w:val="00382FFC"/>
    <w:rPr>
      <w:kern w:val="2"/>
      <w:sz w:val="22"/>
      <w:szCs w:val="22"/>
      <w:lang w:val="en-US"/>
      <w14:ligatures w14:val="standardContextual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styleId="GridTable4-Accent6">
    <w:name w:val="Grid Table 4 Accent 6"/>
    <w:basedOn w:val="TableNormal"/>
    <w:uiPriority w:val="49"/>
    <w:rsid w:val="00382FFC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ListParagraph">
    <w:name w:val="List Paragraph"/>
    <w:basedOn w:val="Normal"/>
    <w:uiPriority w:val="34"/>
    <w:qFormat/>
    <w:rsid w:val="00C357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0431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336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1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85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748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D3F6A32E774A45B7BD3542F982EF3F" ma:contentTypeVersion="4" ma:contentTypeDescription="Create a new document." ma:contentTypeScope="" ma:versionID="1b654c5b30fd88b4cd7ef8b505f2f786">
  <xsd:schema xmlns:xsd="http://www.w3.org/2001/XMLSchema" xmlns:xs="http://www.w3.org/2001/XMLSchema" xmlns:p="http://schemas.microsoft.com/office/2006/metadata/properties" xmlns:ns2="dfdd6175-7d56-4674-8d58-b97120ecc347" targetNamespace="http://schemas.microsoft.com/office/2006/metadata/properties" ma:root="true" ma:fieldsID="caa659d8cc1e89eea30638227d3ef26c" ns2:_="">
    <xsd:import namespace="dfdd6175-7d56-4674-8d58-b97120ecc3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dd6175-7d56-4674-8d58-b97120ecc3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A83990-1E4F-47CA-A6A9-F9E5DE08986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949AC16-9003-4523-9E6D-ED7A660278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dd6175-7d56-4674-8d58-b97120ecc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F7E779-F372-4E03-B020-25ABC2A2EB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2956C9-17F1-4630-8895-D1CA19714F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vtkblss</cp:lastModifiedBy>
  <cp:revision>2</cp:revision>
  <dcterms:created xsi:type="dcterms:W3CDTF">2024-06-05T08:40:00Z</dcterms:created>
  <dcterms:modified xsi:type="dcterms:W3CDTF">2024-06-05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D3F6A32E774A45B7BD3542F982EF3F</vt:lpwstr>
  </property>
</Properties>
</file>